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75B50" w14:textId="77777777" w:rsidR="00710DF4" w:rsidRPr="00710DF4" w:rsidRDefault="00710DF4" w:rsidP="00F65561">
      <w:pPr>
        <w:pStyle w:val="Heading1"/>
        <w:jc w:val="center"/>
        <w:rPr>
          <w:noProof/>
          <w:lang w:val="bg-BG"/>
        </w:rPr>
      </w:pPr>
      <w:r w:rsidRPr="00710DF4">
        <w:rPr>
          <w:noProof/>
        </w:rPr>
        <w:t>Lab: Prototypes and Inheritance</w:t>
      </w:r>
    </w:p>
    <w:p w14:paraId="47B6FAE2" w14:textId="0F8E114C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Problems for exercises and homework for the </w:t>
      </w:r>
      <w:hyperlink r:id="rId8" w:history="1">
        <w:r w:rsidRPr="00710DF4">
          <w:rPr>
            <w:rStyle w:val="Hyperlink"/>
            <w:noProof/>
          </w:rPr>
          <w:t>"JavaScript Applications" course @ SoftUni</w:t>
        </w:r>
      </w:hyperlink>
      <w:bookmarkStart w:id="0" w:name="_GoBack"/>
      <w:bookmarkEnd w:id="0"/>
      <w:r w:rsidRPr="00710DF4">
        <w:rPr>
          <w:noProof/>
        </w:rPr>
        <w:t xml:space="preserve">. Submit your solutions in the SoftUni Judge system at </w:t>
      </w:r>
      <w:hyperlink r:id="rId9" w:history="1">
        <w:r w:rsidR="00293A28" w:rsidRPr="008D3FB9">
          <w:rPr>
            <w:rStyle w:val="Hyperlink"/>
          </w:rPr>
          <w:t>https://judge.softuni.bg/Contests/2770/Prototypes-and-Inheritance-Lab</w:t>
        </w:r>
      </w:hyperlink>
    </w:p>
    <w:p w14:paraId="51C37C61" w14:textId="7960EFB5" w:rsidR="00F65561" w:rsidRDefault="00F65561">
      <w:pPr>
        <w:pStyle w:val="Heading2"/>
        <w:rPr>
          <w:noProof/>
        </w:rPr>
      </w:pPr>
      <w:r>
        <w:rPr>
          <w:noProof/>
        </w:rPr>
        <w:t>Person</w:t>
      </w:r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270EE" w:rsidRDefault="00F65561" w:rsidP="00FA0B27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06458863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 xml:space="preserve">let person = </w:t>
            </w:r>
            <w:r w:rsidR="00212214">
              <w:t>createPerson</w:t>
            </w:r>
            <w:r w:rsidRPr="00D270EE">
              <w:t>("Peter", "Ivanov");</w:t>
            </w:r>
          </w:p>
          <w:p w14:paraId="6245D7C1" w14:textId="315E02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i/>
                <w:color w:val="00B050"/>
              </w:rPr>
              <w:t>//Peter Ivanov</w:t>
            </w:r>
          </w:p>
          <w:p w14:paraId="2C7300B9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George";</w:t>
            </w:r>
          </w:p>
          <w:p w14:paraId="52EF8B7A" w14:textId="7E9986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Ivanov</w:t>
            </w:r>
          </w:p>
          <w:p w14:paraId="4AC6B218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lastName = "Peterson";</w:t>
            </w:r>
          </w:p>
          <w:p w14:paraId="43AB1657" w14:textId="62D0A743" w:rsidR="00F65561" w:rsidRPr="00D270EE" w:rsidRDefault="00F65561" w:rsidP="00FA0B27">
            <w:pPr>
              <w:pStyle w:val="Code"/>
              <w:contextualSpacing/>
              <w:rPr>
                <w:color w:val="00B050"/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Peterson</w:t>
            </w:r>
          </w:p>
          <w:p w14:paraId="1584D65C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Nikola Tesla";</w:t>
            </w:r>
          </w:p>
          <w:p w14:paraId="2420373A" w14:textId="488174A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Nikola</w:t>
            </w:r>
          </w:p>
          <w:p w14:paraId="02F38191" w14:textId="56B0678D" w:rsidR="00F65561" w:rsidRPr="00D270EE" w:rsidRDefault="00F65561" w:rsidP="00FA0B27">
            <w:pPr>
              <w:pStyle w:val="Code"/>
              <w:contextualSpacing/>
              <w:rPr>
                <w:color w:val="00B050"/>
              </w:rPr>
            </w:pPr>
            <w:r w:rsidRPr="00D270EE">
              <w:t>console.log(person.la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5AFB961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 xml:space="preserve">let person = </w:t>
            </w:r>
            <w:r w:rsidR="00212214">
              <w:t>createPerson</w:t>
            </w:r>
            <w:r w:rsidRPr="00D270EE">
              <w:t>("Albert", "Simpson");</w:t>
            </w:r>
          </w:p>
          <w:p w14:paraId="314DCC65" w14:textId="3D1A284F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Albert Simpson</w:t>
            </w:r>
          </w:p>
          <w:p w14:paraId="10A70DE5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Simon";</w:t>
            </w:r>
          </w:p>
          <w:p w14:paraId="73CCBD71" w14:textId="2F893BE9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Simon Simpson</w:t>
            </w:r>
          </w:p>
          <w:p w14:paraId="108C7B2F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Peter";</w:t>
            </w:r>
          </w:p>
          <w:p w14:paraId="785E7989" w14:textId="1E2F3F6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on</w:t>
            </w:r>
          </w:p>
          <w:p w14:paraId="5B697733" w14:textId="15A0D8F8" w:rsidR="00F65561" w:rsidRPr="00D270EE" w:rsidRDefault="00F65561" w:rsidP="00FA0B27">
            <w:pPr>
              <w:pStyle w:val="Code"/>
              <w:contextualSpacing/>
            </w:pPr>
            <w:r w:rsidRPr="00D270EE">
              <w:t>console.log(person.la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pson</w:t>
            </w:r>
          </w:p>
        </w:tc>
      </w:tr>
    </w:tbl>
    <w:p w14:paraId="14B2E8C9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Strong"/>
          <w:b w:val="0"/>
          <w:noProof/>
        </w:rPr>
        <w:t>class</w:t>
      </w:r>
      <w:r w:rsidRPr="00710DF4">
        <w:rPr>
          <w:rStyle w:val="Strong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Strong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\ Output</w:t>
      </w:r>
    </w:p>
    <w:p w14:paraId="60010D9E" w14:textId="16D8FB0D" w:rsidR="00710DF4" w:rsidRDefault="00710DF4" w:rsidP="00710DF4"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1D23E4C9" w14:textId="050CBC4E" w:rsidR="0054092D" w:rsidRDefault="0054092D" w:rsidP="00710DF4"/>
    <w:p w14:paraId="54A0A22C" w14:textId="77777777" w:rsidR="0054092D" w:rsidRPr="00710DF4" w:rsidRDefault="0054092D" w:rsidP="00710DF4">
      <w:pPr>
        <w:rPr>
          <w:noProof/>
          <w:lang w:val="bg-BG"/>
        </w:rPr>
      </w:pPr>
    </w:p>
    <w:p w14:paraId="23744077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3FEBDF16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 xml:space="preserve">Inheriting and Replacing </w:t>
      </w:r>
      <w:r w:rsidR="0054092D">
        <w:rPr>
          <w:noProof/>
        </w:rPr>
        <w:t>t</w:t>
      </w:r>
      <w:r w:rsidRPr="00710DF4">
        <w:rPr>
          <w:noProof/>
        </w:rPr>
        <w:t>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133B3B20" w14:textId="77777777" w:rsidTr="008D3FB9">
        <w:trPr>
          <w:trHeight w:val="2597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Strong"/>
          <w:b w:val="0"/>
          <w:noProof/>
        </w:rPr>
        <w:t>function that</w:t>
      </w:r>
      <w:r w:rsidRPr="00710DF4">
        <w:rPr>
          <w:rStyle w:val="Strong"/>
          <w:b w:val="0"/>
          <w:noProof/>
        </w:rPr>
        <w:t xml:space="preserve"> receives a </w:t>
      </w:r>
      <w:r w:rsidRPr="00710DF4">
        <w:rPr>
          <w:rStyle w:val="Strong"/>
          <w:noProof/>
        </w:rPr>
        <w:t>class</w:t>
      </w:r>
      <w:r w:rsidRPr="00710DF4">
        <w:rPr>
          <w:rStyle w:val="Strong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Strong"/>
          <w:b w:val="0"/>
          <w:noProof/>
        </w:rPr>
        <w:t xml:space="preserve"> </w:t>
      </w:r>
      <w:r w:rsidR="002C2874">
        <w:rPr>
          <w:rStyle w:val="Strong"/>
          <w:b w:val="0"/>
          <w:noProof/>
        </w:rPr>
        <w:t xml:space="preserve">with </w:t>
      </w:r>
      <w:r w:rsidR="005C0CC5">
        <w:rPr>
          <w:rStyle w:val="Strong"/>
          <w:b w:val="0"/>
          <w:noProof/>
        </w:rPr>
        <w:t xml:space="preserve">the </w:t>
      </w:r>
      <w:r w:rsidR="002C2874">
        <w:rPr>
          <w:rStyle w:val="Strong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Strong"/>
          <w:noProof/>
        </w:rPr>
        <w:t>Human</w:t>
      </w:r>
      <w:r w:rsidR="00045DF6" w:rsidRPr="00710DF4">
        <w:t>"</w:t>
      </w:r>
      <w:r w:rsidR="002C2874">
        <w:rPr>
          <w:rStyle w:val="Strong"/>
          <w:b w:val="0"/>
          <w:noProof/>
        </w:rPr>
        <w:t xml:space="preserve"> </w:t>
      </w:r>
      <w:r w:rsidRPr="00710DF4">
        <w:rPr>
          <w:rStyle w:val="Strong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0185342E" w14:textId="77777777" w:rsidTr="008D3FB9">
        <w:trPr>
          <w:trHeight w:val="1094"/>
        </w:trPr>
        <w:tc>
          <w:tcPr>
            <w:tcW w:w="10412" w:type="dxa"/>
          </w:tcPr>
          <w:p w14:paraId="1489B22D" w14:textId="77777777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r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ListParagraph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TableGrid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lastRenderedPageBreak/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A7AF6B" w14:textId="77777777" w:rsidR="000153B5" w:rsidRDefault="000153B5" w:rsidP="008068A2">
      <w:pPr>
        <w:spacing w:after="0" w:line="240" w:lineRule="auto"/>
      </w:pPr>
      <w:r>
        <w:separator/>
      </w:r>
    </w:p>
  </w:endnote>
  <w:endnote w:type="continuationSeparator" w:id="0">
    <w:p w14:paraId="2A425B86" w14:textId="77777777" w:rsidR="000153B5" w:rsidRDefault="000153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7BF1B" w14:textId="77777777" w:rsidR="004E4C1E" w:rsidRDefault="000153B5" w:rsidP="004E4C1E">
    <w:pPr>
      <w:pStyle w:val="Footer"/>
    </w:pPr>
    <w:r>
      <w:rPr>
        <w:noProof/>
      </w:rPr>
      <w:pict w14:anchorId="6FE49E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0A2F4B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A9C059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E8FCD7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82EFB75" w14:textId="1DD7BB1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802C06">
                  <w:rPr>
                    <w:noProof/>
                    <w:sz w:val="18"/>
                    <w:szCs w:val="18"/>
                  </w:rPr>
                  <w:t>1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02C06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90163B" w14:textId="77777777" w:rsidR="000153B5" w:rsidRDefault="000153B5" w:rsidP="008068A2">
      <w:pPr>
        <w:spacing w:after="0" w:line="240" w:lineRule="auto"/>
      </w:pPr>
      <w:r>
        <w:separator/>
      </w:r>
    </w:p>
  </w:footnote>
  <w:footnote w:type="continuationSeparator" w:id="0">
    <w:p w14:paraId="4D5EFBF7" w14:textId="77777777" w:rsidR="000153B5" w:rsidRDefault="000153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5DCA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"/>
  </w:num>
  <w:num w:numId="41">
    <w:abstractNumId w:val="35"/>
  </w:num>
  <w:num w:numId="42">
    <w:abstractNumId w:val="39"/>
  </w:num>
  <w:num w:numId="43">
    <w:abstractNumId w:val="38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0NjYyNzawNDGxNLZQ0lEKTi0uzszPAykwrAUAUJqgriwAAAA="/>
  </w:docVars>
  <w:rsids>
    <w:rsidRoot w:val="008068A2"/>
    <w:rsid w:val="000006BB"/>
    <w:rsid w:val="00002C1C"/>
    <w:rsid w:val="00003F56"/>
    <w:rsid w:val="00007044"/>
    <w:rsid w:val="0001451E"/>
    <w:rsid w:val="000153B5"/>
    <w:rsid w:val="00022964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21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56BA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48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7E"/>
    <w:rsid w:val="005172E9"/>
    <w:rsid w:val="00517B12"/>
    <w:rsid w:val="00524789"/>
    <w:rsid w:val="00527BE8"/>
    <w:rsid w:val="0054092D"/>
    <w:rsid w:val="005439C9"/>
    <w:rsid w:val="00553CCB"/>
    <w:rsid w:val="00557A97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E7BE1"/>
    <w:rsid w:val="007F04BF"/>
    <w:rsid w:val="007F177C"/>
    <w:rsid w:val="007F5F65"/>
    <w:rsid w:val="00801502"/>
    <w:rsid w:val="00802C06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64798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F00FA"/>
    <w:rsid w:val="00DF57D8"/>
    <w:rsid w:val="00DF6F6D"/>
    <w:rsid w:val="00E02666"/>
    <w:rsid w:val="00E032C5"/>
    <w:rsid w:val="00E132F8"/>
    <w:rsid w:val="00E163F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874F5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8D3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70/Prototypes-and-Inheritance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B9018C-A894-4E95-AB13-4440EEC67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4</Pages>
  <Words>773</Words>
  <Characters>440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6</cp:revision>
  <cp:lastPrinted>2023-05-04T05:53:00Z</cp:lastPrinted>
  <dcterms:created xsi:type="dcterms:W3CDTF">2019-11-12T12:29:00Z</dcterms:created>
  <dcterms:modified xsi:type="dcterms:W3CDTF">2023-09-05T16:04:00Z</dcterms:modified>
  <cp:category>programming; education; software engineering; software development</cp:category>
</cp:coreProperties>
</file>